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a mysterious person approached you and began telling you about a new method they invented for understanding humans. They explain that their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challenged a common assumption in early experimental psychology by arguing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have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But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However, demand characteristics do not always seem to matter. For example, manipulations of the communicated hypothesi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r>
        <w:t xml:space="preserve"> </w:t>
      </w:r>
      <w:r>
        <w:t xml:space="preserve">(for a more extensive review, see Corneille &amp; Lush, 2022)</w:t>
      </w:r>
      <w:r>
        <w:t xml:space="preserve">.</w:t>
      </w:r>
    </w:p>
    <w:bookmarkStart w:id="25" w:name="Xa0d64ece604650f58e403bddeb4af76aa562f5e"/>
    <w:p>
      <w:pPr>
        <w:pStyle w:val="berschrift2"/>
      </w:pPr>
      <w:r>
        <w:t xml:space="preserve">How do demand characteristics alter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pPr>
        <w:pStyle w:val="Textkrper"/>
      </w:pPr>
      <w:r>
        <w:t xml:space="preserve">Below, we first discuss an influential model of response bias</w:t>
      </w:r>
      <w:r>
        <w:t xml:space="preserve"> </w:t>
      </w:r>
      <w:r>
        <w:t xml:space="preserve">(Rosnow &amp; Rosenthal, 1997)</w:t>
      </w:r>
      <w:r>
        <w:t xml:space="preserve">. We then review recent proposals to include placebo effects as secondary mechanisms</w:t>
      </w:r>
      <w:r>
        <w:t xml:space="preserve"> </w:t>
      </w:r>
      <w:r>
        <w:t xml:space="preserve">(Coles, Gaertner, et al., 2022)</w:t>
      </w:r>
      <w:r>
        <w:t xml:space="preserve">. A comprehensive framework containing both sets of mechanisms is shown in Figure</w:t>
      </w:r>
      <w:r>
        <w:t xml:space="preserve"> </w:t>
      </w:r>
      <w:r>
        <w:t xml:space="preserve">1</w:t>
      </w:r>
      <w:r>
        <w:t xml:space="preserve">.</w:t>
      </w:r>
    </w:p>
    <w:p>
      <w:pPr>
        <w:pStyle w:val="Textkrper"/>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esponse biases are theorized to be driven by participants’ motivation (or lack thereof) to provide hypothesis-consistent responses. Early research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w:t>
      </w:r>
      <w:r>
        <w:t xml:space="preserve"> </w:t>
      </w:r>
      <w:r>
        <w:t xml:space="preserve">(Sigall et al., 1970)</w:t>
      </w:r>
      <w:r>
        <w:t xml:space="preserve">.</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p>
    <w:p>
      <w:pPr>
        <w:pStyle w:val="Textkrper"/>
      </w:pPr>
      <w:r>
        <w:t xml:space="preserve">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pPr>
        <w:pStyle w:val="Textkrper"/>
      </w:pPr>
      <w:r>
        <w:t xml:space="preserve">Over the past half century, demand characteristics have generally been conceptually divorced from placebo effects</w:t>
      </w:r>
      <w:r>
        <w:t xml:space="preserve"> </w:t>
      </w:r>
      <w:r>
        <w:t xml:space="preserve">(e.g., Orne, 1969; Rosnow &amp; Rosenthal, 1997)</w:t>
      </w:r>
      <w:r>
        <w:t xml:space="preserve">. However, demand characteristics may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Coles, Gaertner, et al., 2022; Corneille &amp; Lush, 2022)</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All code (including the script used to generate a computationally-reproducible manuscript) has been checked for reproducibility.</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1.9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4587290"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4587290" cy="513776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4587290" cy="4587290"/>
            <wp:effectExtent b="0" l="0" r="0" t="0"/>
            <wp:docPr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overall effect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All code has been checked for reproducibility.</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associated with motivation (Panel A), opportunity (Panel B), or prediction (Panel D) ratings. They were, however, significantly associated with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he effects of demand characteristics on participants’ responses were not significantly associated with motivation (Panel A), opportunity (Panel B), or prediction (Panel D) ratings. They were, however, significantly associated with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Because the study was exploratory, there was no pre-registration. All code has been checked for reproducibility.</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0" w:name="references"/>
    <w:p>
      <w:pPr>
        <w:pStyle w:val="berschrift1"/>
      </w:pPr>
      <w:r>
        <w:t xml:space="preserve">References</w:t>
      </w:r>
    </w:p>
    <w:bookmarkStart w:id="129"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4"/>
    <w:bookmarkStart w:id="12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5">
        <w:r>
          <w:rPr>
            <w:rStyle w:val="Hyperlink"/>
          </w:rPr>
          <w:t xml:space="preserve">https://doi.org/10.18637/jss.v036.i03</w:t>
        </w:r>
      </w:hyperlink>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End w:id="129"/>
    <w:bookmarkEnd w:id="13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04-12T22:30:57Z</dcterms:created>
  <dcterms:modified xsi:type="dcterms:W3CDTF">2023-04-12T2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